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D08574" w14:textId="69D32CB6" w:rsidR="000A36F9" w:rsidRDefault="000A36F9" w:rsidP="000A36F9">
      <w:pPr>
        <w:pStyle w:val="Title"/>
        <w:rPr>
          <w:rFonts w:ascii="Calibri Light" w:hAnsi="Calibri Light" w:cs="Times New Roman"/>
          <w:color w:val="000000" w:themeColor="text1"/>
        </w:rPr>
      </w:pPr>
      <w:r>
        <w:t>Leadership Contract (Junior)</w:t>
      </w:r>
    </w:p>
    <w:p w14:paraId="4166826F" w14:textId="77777777" w:rsidR="000A36F9" w:rsidRDefault="000A36F9" w:rsidP="000A36F9">
      <w:pPr>
        <w:pStyle w:val="Heading1"/>
      </w:pPr>
      <w:r>
        <w:t>Plan</w:t>
      </w:r>
    </w:p>
    <w:p w14:paraId="14A6A5E8" w14:textId="03A484C5" w:rsidR="000A36F9" w:rsidRPr="00ED7075" w:rsidRDefault="000A36F9" w:rsidP="006B6B0C">
      <w:pPr>
        <w:jc w:val="both"/>
        <w:rPr>
          <w:lang w:val="en-ID"/>
        </w:rPr>
      </w:pPr>
      <w:r>
        <w:t xml:space="preserve">This trimester, I plan to </w:t>
      </w:r>
      <w:r w:rsidR="007C6BF2">
        <w:t xml:space="preserve">grow </w:t>
      </w:r>
      <w:r w:rsidR="002464AC">
        <w:t xml:space="preserve">into </w:t>
      </w:r>
      <w:r>
        <w:t>lead</w:t>
      </w:r>
      <w:r w:rsidR="002464AC">
        <w:t>ing</w:t>
      </w:r>
      <w:r>
        <w:t xml:space="preserve"> </w:t>
      </w:r>
      <w:r w:rsidR="00ED7075">
        <w:t xml:space="preserve">the </w:t>
      </w:r>
      <w:r w:rsidR="00ED7075" w:rsidRPr="00ED7075">
        <w:rPr>
          <w:lang w:val="en-ID"/>
        </w:rPr>
        <w:t xml:space="preserve">integrating data and </w:t>
      </w:r>
      <w:r w:rsidR="00ED7075" w:rsidRPr="00ED7075">
        <w:rPr>
          <w:lang w:val="en-ID"/>
        </w:rPr>
        <w:t>modelling</w:t>
      </w:r>
      <w:r w:rsidR="00ED7075" w:rsidRPr="00ED7075">
        <w:rPr>
          <w:lang w:val="en-ID"/>
        </w:rPr>
        <w:t xml:space="preserve"> for the Air Pollution and Respiratory Illness Correlation study. Having responsibility for the integration of the World Air Quality Index and AIHW respiratory admissions geographic and temporal datasets while maintaining data integrity and quality is my goal. In the project's larger framework, I think myself adding to the technical complexity and interpretative clarity of our results, particularly using regression </w:t>
      </w:r>
      <w:r w:rsidR="00ED7075" w:rsidRPr="00ED7075">
        <w:rPr>
          <w:lang w:val="en-ID"/>
        </w:rPr>
        <w:t>modelling</w:t>
      </w:r>
      <w:r w:rsidR="00ED7075" w:rsidRPr="00ED7075">
        <w:rPr>
          <w:lang w:val="en-ID"/>
        </w:rPr>
        <w:t xml:space="preserve"> and geographic visualization tools like heat maps. I will work with the team as I develop into this leadership position to help identify uncertainties, promote ethical and insightful interpretations, and match our study with public health objectives.</w:t>
      </w:r>
      <w:r w:rsidR="00ED7075">
        <w:rPr>
          <w:lang w:val="en-ID"/>
        </w:rPr>
        <w:t xml:space="preserve"> </w:t>
      </w:r>
      <w:r w:rsidR="00ED7075" w:rsidRPr="00ED7075">
        <w:t xml:space="preserve">By the end of the trimester, I intend to be </w:t>
      </w:r>
      <w:r w:rsidR="00ED7075" w:rsidRPr="00ED7075">
        <w:t>able</w:t>
      </w:r>
      <w:r w:rsidR="00ED7075" w:rsidRPr="00ED7075">
        <w:t xml:space="preserve"> to guide future directions in the project and help communicate findings to both technical and non-technical stakeholders.</w:t>
      </w:r>
    </w:p>
    <w:p w14:paraId="583776FE" w14:textId="77777777" w:rsidR="000A36F9" w:rsidRDefault="000A36F9" w:rsidP="000A36F9">
      <w:pPr>
        <w:pStyle w:val="Heading1"/>
      </w:pPr>
      <w:r>
        <w:t>Contract</w:t>
      </w:r>
    </w:p>
    <w:p w14:paraId="62DCD393" w14:textId="63B8F568" w:rsidR="000A36F9" w:rsidRDefault="000A36F9" w:rsidP="000A36F9">
      <w:r>
        <w:t>I understand that to demonstrate leadership I need to:</w:t>
      </w:r>
    </w:p>
    <w:p w14:paraId="4CAD9E6B" w14:textId="513C4DAD" w:rsidR="000A36F9" w:rsidRDefault="00197786" w:rsidP="000A36F9">
      <w:pPr>
        <w:pStyle w:val="ListParagraph"/>
        <w:numPr>
          <w:ilvl w:val="0"/>
          <w:numId w:val="6"/>
        </w:numPr>
      </w:pPr>
      <w:r>
        <w:t>Show potential to l</w:t>
      </w:r>
      <w:r w:rsidR="000A36F9">
        <w:t>ead something of significance within the company – technical leadership, product leadership, process leadership, or other forms of leadership.</w:t>
      </w:r>
    </w:p>
    <w:p w14:paraId="3BA35DEA" w14:textId="2738A64C" w:rsidR="000A36F9" w:rsidRDefault="000A36F9" w:rsidP="000A36F9">
      <w:pPr>
        <w:pStyle w:val="ListParagraph"/>
        <w:numPr>
          <w:ilvl w:val="0"/>
          <w:numId w:val="6"/>
        </w:numPr>
      </w:pPr>
      <w:r>
        <w:t>Demonstrate awareness of the big picture and have contributions that show I am influencing this picture in a constructive and effective manner</w:t>
      </w:r>
      <w:r w:rsidR="00B75138">
        <w:t xml:space="preserve"> and have plans to realise this further in </w:t>
      </w:r>
      <w:r w:rsidR="00E4622C">
        <w:t>my senior trimester</w:t>
      </w:r>
      <w:r>
        <w:t>.</w:t>
      </w:r>
    </w:p>
    <w:p w14:paraId="0556BB32" w14:textId="77777777" w:rsidR="000A36F9" w:rsidRDefault="000A36F9" w:rsidP="000A36F9">
      <w:pPr>
        <w:pStyle w:val="ListParagraph"/>
        <w:numPr>
          <w:ilvl w:val="0"/>
          <w:numId w:val="6"/>
        </w:numPr>
      </w:pPr>
      <w:r>
        <w:t>Positively influence others to ensure that project/product and company goals are met.</w:t>
      </w:r>
    </w:p>
    <w:p w14:paraId="2C8A808A" w14:textId="1E1EA0BE" w:rsidR="000A36F9" w:rsidRPr="002A051B" w:rsidRDefault="00F75589" w:rsidP="000A36F9">
      <w:pPr>
        <w:pStyle w:val="ListParagraph"/>
        <w:numPr>
          <w:ilvl w:val="0"/>
          <w:numId w:val="6"/>
        </w:numPr>
      </w:pPr>
      <w:r w:rsidRPr="00F75589">
        <w:rPr>
          <w:b/>
          <w:bCs/>
        </w:rPr>
        <w:t>C</w:t>
      </w:r>
      <w:r w:rsidR="000A36F9" w:rsidRPr="00F75589">
        <w:rPr>
          <w:b/>
          <w:bCs/>
        </w:rPr>
        <w:t>learly and concisely</w:t>
      </w:r>
      <w:r w:rsidR="000A36F9">
        <w:t xml:space="preserve"> highlight, describe, and provide evidence of my </w:t>
      </w:r>
      <w:r w:rsidR="000A36F9">
        <w:rPr>
          <w:b/>
          <w:bCs/>
        </w:rPr>
        <w:t>individual leadership contributions</w:t>
      </w:r>
      <w:r w:rsidR="000A36F9">
        <w:t>.</w:t>
      </w:r>
    </w:p>
    <w:p w14:paraId="5871FAC9" w14:textId="77777777" w:rsidR="000A36F9" w:rsidRDefault="000A36F9" w:rsidP="000A36F9">
      <w:pPr>
        <w:pStyle w:val="ListParagraph"/>
        <w:numPr>
          <w:ilvl w:val="0"/>
          <w:numId w:val="6"/>
        </w:numPr>
      </w:pPr>
      <w:r>
        <w:t>Demonstrate technical expertise appropriate to my course (degree).</w:t>
      </w:r>
    </w:p>
    <w:p w14:paraId="27AEC3E4" w14:textId="77777777" w:rsidR="000A36F9" w:rsidRDefault="000A36F9" w:rsidP="000A36F9">
      <w:pPr>
        <w:pStyle w:val="ListParagraph"/>
        <w:numPr>
          <w:ilvl w:val="0"/>
          <w:numId w:val="6"/>
        </w:numPr>
      </w:pPr>
      <w:r>
        <w:t>Demonstrate that I am exceeding the expectations of a responsible team member as outlined in my Responsible Team Member Contract (engagement, supporting others, attending meetings, respectful behaviour etc).</w:t>
      </w:r>
    </w:p>
    <w:p w14:paraId="769DD79E" w14:textId="77777777" w:rsidR="000A36F9" w:rsidRDefault="000A36F9" w:rsidP="000A36F9"/>
    <w:p w14:paraId="2065C7C7" w14:textId="7ED3883B" w:rsidR="000A36F9" w:rsidRDefault="000A36F9" w:rsidP="000A36F9">
      <w:r>
        <w:t>Name:</w:t>
      </w:r>
      <w:r w:rsidR="00ED7075">
        <w:t xml:space="preserve"> Michael Christopher</w:t>
      </w:r>
    </w:p>
    <w:p w14:paraId="7BADEF09" w14:textId="2D829BBB" w:rsidR="000A36F9" w:rsidRDefault="00ED7075" w:rsidP="000A36F9">
      <w:r>
        <w:rPr>
          <w:noProof/>
        </w:rPr>
        <mc:AlternateContent>
          <mc:Choice Requires="wpi">
            <w:drawing>
              <wp:anchor distT="0" distB="0" distL="114300" distR="114300" simplePos="0" relativeHeight="251659264" behindDoc="0" locked="0" layoutInCell="1" allowOverlap="1" wp14:anchorId="069D1334" wp14:editId="0903908F">
                <wp:simplePos x="0" y="0"/>
                <wp:positionH relativeFrom="column">
                  <wp:posOffset>616980</wp:posOffset>
                </wp:positionH>
                <wp:positionV relativeFrom="paragraph">
                  <wp:posOffset>-33430</wp:posOffset>
                </wp:positionV>
                <wp:extent cx="450360" cy="261000"/>
                <wp:effectExtent l="38100" t="38100" r="45085" b="43815"/>
                <wp:wrapNone/>
                <wp:docPr id="662056179"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450360" cy="261000"/>
                      </w14:xfrm>
                    </w14:contentPart>
                  </a:graphicData>
                </a:graphic>
              </wp:anchor>
            </w:drawing>
          </mc:Choice>
          <mc:Fallback>
            <w:pict>
              <v:shapetype w14:anchorId="7C6C61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48.1pt;margin-top:-3.15pt;width:36.45pt;height:2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">
                <v:imagedata r:id="rId9" o:title=""/>
              </v:shape>
            </w:pict>
          </mc:Fallback>
        </mc:AlternateContent>
      </w:r>
      <w:r w:rsidR="000A36F9">
        <w:t>Signature:</w:t>
      </w:r>
      <w:r>
        <w:t xml:space="preserve"> </w:t>
      </w:r>
    </w:p>
    <w:p w14:paraId="5AB832FD" w14:textId="559EC35B" w:rsidR="000A36F9" w:rsidRPr="002A051B" w:rsidRDefault="000A36F9" w:rsidP="000A36F9">
      <w:r>
        <w:t xml:space="preserve">Date: </w:t>
      </w:r>
      <w:r w:rsidR="00ED7075">
        <w:t>19 July 2025</w:t>
      </w:r>
    </w:p>
    <w:p w14:paraId="4E5E92BE" w14:textId="69DCA4FA" w:rsidR="00B479C6" w:rsidRPr="003D7623" w:rsidRDefault="00B479C6" w:rsidP="00B479C6">
      <w:pPr>
        <w:rPr>
          <w:rFonts w:asciiTheme="majorHAnsi" w:eastAsiaTheme="majorEastAsia" w:hAnsiTheme="majorHAnsi" w:cstheme="majorBidi"/>
          <w:spacing w:val="-10"/>
          <w:kern w:val="28"/>
          <w:sz w:val="56"/>
          <w:szCs w:val="56"/>
        </w:rPr>
      </w:pPr>
      <w:r>
        <w:t xml:space="preserve"> </w:t>
      </w:r>
    </w:p>
    <w:sectPr w:rsidR="00B479C6" w:rsidRPr="003D76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202AC1"/>
    <w:multiLevelType w:val="hybridMultilevel"/>
    <w:tmpl w:val="AC6C4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63370B"/>
    <w:multiLevelType w:val="hybridMultilevel"/>
    <w:tmpl w:val="9D22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1868518497">
    <w:abstractNumId w:val="4"/>
  </w:num>
  <w:num w:numId="2" w16cid:durableId="1796867658">
    <w:abstractNumId w:val="6"/>
  </w:num>
  <w:num w:numId="3" w16cid:durableId="1866283092">
    <w:abstractNumId w:val="5"/>
  </w:num>
  <w:num w:numId="4" w16cid:durableId="397095076">
    <w:abstractNumId w:val="2"/>
  </w:num>
  <w:num w:numId="5" w16cid:durableId="1468860877">
    <w:abstractNumId w:val="0"/>
  </w:num>
  <w:num w:numId="6" w16cid:durableId="1888908106">
    <w:abstractNumId w:val="1"/>
  </w:num>
  <w:num w:numId="7" w16cid:durableId="1261453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36557"/>
    <w:rsid w:val="00061628"/>
    <w:rsid w:val="00083C22"/>
    <w:rsid w:val="000A36F9"/>
    <w:rsid w:val="000B3F8B"/>
    <w:rsid w:val="000B6EBD"/>
    <w:rsid w:val="000D6B83"/>
    <w:rsid w:val="000F0E69"/>
    <w:rsid w:val="000F2BE9"/>
    <w:rsid w:val="00114842"/>
    <w:rsid w:val="00134B71"/>
    <w:rsid w:val="00154D6E"/>
    <w:rsid w:val="001605A0"/>
    <w:rsid w:val="00167F20"/>
    <w:rsid w:val="0018479C"/>
    <w:rsid w:val="00197786"/>
    <w:rsid w:val="001A0B57"/>
    <w:rsid w:val="001C6B5F"/>
    <w:rsid w:val="001D21C3"/>
    <w:rsid w:val="001E3766"/>
    <w:rsid w:val="001F24D7"/>
    <w:rsid w:val="001F2EFC"/>
    <w:rsid w:val="001F5B8F"/>
    <w:rsid w:val="002464AC"/>
    <w:rsid w:val="0026588A"/>
    <w:rsid w:val="002748A7"/>
    <w:rsid w:val="002829E8"/>
    <w:rsid w:val="002A051B"/>
    <w:rsid w:val="002A0E47"/>
    <w:rsid w:val="002B27EF"/>
    <w:rsid w:val="002B3E24"/>
    <w:rsid w:val="00317C00"/>
    <w:rsid w:val="00366F32"/>
    <w:rsid w:val="00371667"/>
    <w:rsid w:val="003825B6"/>
    <w:rsid w:val="00397CE3"/>
    <w:rsid w:val="003D3CA0"/>
    <w:rsid w:val="003D7623"/>
    <w:rsid w:val="003D7E0C"/>
    <w:rsid w:val="003E3478"/>
    <w:rsid w:val="00410EB1"/>
    <w:rsid w:val="00425C9B"/>
    <w:rsid w:val="00433C00"/>
    <w:rsid w:val="00442893"/>
    <w:rsid w:val="00473911"/>
    <w:rsid w:val="004920BA"/>
    <w:rsid w:val="004941BB"/>
    <w:rsid w:val="00495DB3"/>
    <w:rsid w:val="00496688"/>
    <w:rsid w:val="004C0517"/>
    <w:rsid w:val="004F314B"/>
    <w:rsid w:val="004F36D4"/>
    <w:rsid w:val="00502593"/>
    <w:rsid w:val="00513D51"/>
    <w:rsid w:val="00517E16"/>
    <w:rsid w:val="00535BAC"/>
    <w:rsid w:val="00551FEC"/>
    <w:rsid w:val="00572809"/>
    <w:rsid w:val="00580F91"/>
    <w:rsid w:val="00595793"/>
    <w:rsid w:val="006139B3"/>
    <w:rsid w:val="00630160"/>
    <w:rsid w:val="00650C86"/>
    <w:rsid w:val="006569BF"/>
    <w:rsid w:val="006622BD"/>
    <w:rsid w:val="00673811"/>
    <w:rsid w:val="00677EF0"/>
    <w:rsid w:val="006947B0"/>
    <w:rsid w:val="006B6B0C"/>
    <w:rsid w:val="006C5E5D"/>
    <w:rsid w:val="006D38C6"/>
    <w:rsid w:val="006D7A23"/>
    <w:rsid w:val="006E3456"/>
    <w:rsid w:val="006F246A"/>
    <w:rsid w:val="006F5541"/>
    <w:rsid w:val="007025A0"/>
    <w:rsid w:val="0071210F"/>
    <w:rsid w:val="0072437F"/>
    <w:rsid w:val="00737DD4"/>
    <w:rsid w:val="007407CC"/>
    <w:rsid w:val="007432CB"/>
    <w:rsid w:val="00747833"/>
    <w:rsid w:val="007670DE"/>
    <w:rsid w:val="00786519"/>
    <w:rsid w:val="007935BF"/>
    <w:rsid w:val="007A1E44"/>
    <w:rsid w:val="007C034F"/>
    <w:rsid w:val="007C6BF2"/>
    <w:rsid w:val="007D796B"/>
    <w:rsid w:val="007E6682"/>
    <w:rsid w:val="008156FE"/>
    <w:rsid w:val="00815A78"/>
    <w:rsid w:val="00824A7D"/>
    <w:rsid w:val="00825AF6"/>
    <w:rsid w:val="00862F48"/>
    <w:rsid w:val="00872451"/>
    <w:rsid w:val="00875756"/>
    <w:rsid w:val="00876374"/>
    <w:rsid w:val="00877447"/>
    <w:rsid w:val="00887043"/>
    <w:rsid w:val="0089420E"/>
    <w:rsid w:val="008D61E1"/>
    <w:rsid w:val="008E123B"/>
    <w:rsid w:val="008E3491"/>
    <w:rsid w:val="008E3A19"/>
    <w:rsid w:val="009045A9"/>
    <w:rsid w:val="00921FED"/>
    <w:rsid w:val="00972572"/>
    <w:rsid w:val="009D771E"/>
    <w:rsid w:val="009E576E"/>
    <w:rsid w:val="009F6F6A"/>
    <w:rsid w:val="009F75E2"/>
    <w:rsid w:val="00A171B5"/>
    <w:rsid w:val="00A362E0"/>
    <w:rsid w:val="00A60C6E"/>
    <w:rsid w:val="00AB03E2"/>
    <w:rsid w:val="00AC2314"/>
    <w:rsid w:val="00AC6664"/>
    <w:rsid w:val="00AF0AE5"/>
    <w:rsid w:val="00B24461"/>
    <w:rsid w:val="00B42481"/>
    <w:rsid w:val="00B4317F"/>
    <w:rsid w:val="00B479C6"/>
    <w:rsid w:val="00B74E48"/>
    <w:rsid w:val="00B75138"/>
    <w:rsid w:val="00B901A7"/>
    <w:rsid w:val="00BE150E"/>
    <w:rsid w:val="00BE6F3A"/>
    <w:rsid w:val="00BE7EBB"/>
    <w:rsid w:val="00BF423A"/>
    <w:rsid w:val="00C034A4"/>
    <w:rsid w:val="00C1571E"/>
    <w:rsid w:val="00C2399E"/>
    <w:rsid w:val="00C666AA"/>
    <w:rsid w:val="00C66B5C"/>
    <w:rsid w:val="00C75D22"/>
    <w:rsid w:val="00C84222"/>
    <w:rsid w:val="00CB4523"/>
    <w:rsid w:val="00CC13BB"/>
    <w:rsid w:val="00CC7E11"/>
    <w:rsid w:val="00CF0581"/>
    <w:rsid w:val="00D04E49"/>
    <w:rsid w:val="00D121CF"/>
    <w:rsid w:val="00D213BE"/>
    <w:rsid w:val="00D35C4B"/>
    <w:rsid w:val="00D46BB6"/>
    <w:rsid w:val="00D50875"/>
    <w:rsid w:val="00D56E66"/>
    <w:rsid w:val="00D65A10"/>
    <w:rsid w:val="00D70730"/>
    <w:rsid w:val="00D83653"/>
    <w:rsid w:val="00D87691"/>
    <w:rsid w:val="00DB2068"/>
    <w:rsid w:val="00DC4DF7"/>
    <w:rsid w:val="00DE17EE"/>
    <w:rsid w:val="00DF015B"/>
    <w:rsid w:val="00E01CA8"/>
    <w:rsid w:val="00E12C5C"/>
    <w:rsid w:val="00E20C7D"/>
    <w:rsid w:val="00E2453B"/>
    <w:rsid w:val="00E25B20"/>
    <w:rsid w:val="00E328A4"/>
    <w:rsid w:val="00E33093"/>
    <w:rsid w:val="00E40131"/>
    <w:rsid w:val="00E4622C"/>
    <w:rsid w:val="00E678E7"/>
    <w:rsid w:val="00E773C7"/>
    <w:rsid w:val="00E80F20"/>
    <w:rsid w:val="00E82D02"/>
    <w:rsid w:val="00EB1AC4"/>
    <w:rsid w:val="00EB352D"/>
    <w:rsid w:val="00ED7075"/>
    <w:rsid w:val="00EE4E62"/>
    <w:rsid w:val="00F13834"/>
    <w:rsid w:val="00F31A2D"/>
    <w:rsid w:val="00F420C5"/>
    <w:rsid w:val="00F63FFA"/>
    <w:rsid w:val="00F75589"/>
    <w:rsid w:val="00FB79FF"/>
    <w:rsid w:val="00FC244F"/>
    <w:rsid w:val="00FC76BA"/>
    <w:rsid w:val="0222F4B2"/>
    <w:rsid w:val="03BEC513"/>
    <w:rsid w:val="12AB75F4"/>
    <w:rsid w:val="17CF2AC8"/>
    <w:rsid w:val="19F67C9E"/>
    <w:rsid w:val="28752425"/>
    <w:rsid w:val="2C28ABB4"/>
    <w:rsid w:val="440A1478"/>
    <w:rsid w:val="4F91F0DF"/>
    <w:rsid w:val="4FF373C7"/>
    <w:rsid w:val="634925D9"/>
    <w:rsid w:val="7EEB53E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C446C84D-C4D2-D745-87D2-838DE4EC4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264711">
      <w:bodyDiv w:val="1"/>
      <w:marLeft w:val="0"/>
      <w:marRight w:val="0"/>
      <w:marTop w:val="0"/>
      <w:marBottom w:val="0"/>
      <w:divBdr>
        <w:top w:val="none" w:sz="0" w:space="0" w:color="auto"/>
        <w:left w:val="none" w:sz="0" w:space="0" w:color="auto"/>
        <w:bottom w:val="none" w:sz="0" w:space="0" w:color="auto"/>
        <w:right w:val="none" w:sz="0" w:space="0" w:color="auto"/>
      </w:divBdr>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9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19T12:16:42.306"/>
    </inkml:context>
    <inkml:brush xml:id="br0">
      <inkml:brushProperty name="width" value="0.035" units="cm"/>
      <inkml:brushProperty name="height" value="0.035" units="cm"/>
    </inkml:brush>
  </inkml:definitions>
  <inkml:trace contextRef="#ctx0" brushRef="#br0">1 724 24575,'0'-10'0,"0"-27"0,7-63 0,-5 88 0,1-1 0,0 0 0,1 1 0,0 0 0,1 0 0,1 0 0,-1 0 0,13-17 0,22-36 0,-31 48 0,1 0 0,1 0 0,1 1 0,20-23 0,43-32 0,-3 7 0,-54 47 0,0 0 0,1 1 0,1 1 0,0 1 0,34-18 0,-38 25 0,1 0 0,30-7 0,-41 12 0,1 1 0,-1 0 0,0 1 0,0-1 0,0 1 0,0 0 0,1 1 0,-1-1 0,0 1 0,0 1 0,10 2 0,-13-2 0,0 0 0,0 0 0,0 0 0,0 0 0,0 1 0,0-1 0,-1 1 0,1 0 0,-1 0 0,0 0 0,0 0 0,0 0 0,0 0 0,0 0 0,-1 1 0,1-1 0,-1 1 0,0-1 0,0 1 0,0 0 0,0 6 0,1 9 0,-1 1 0,-2 36 0,0-34 0,1-10 0,-2-1 0,1 1 0,-2-1 0,1 1 0,-2-1 0,1 0 0,-2 0 0,1 0 0,-1-1 0,-1 1 0,0-1 0,-11 14 0,1 0 0,-1 3 0,-2-1 0,0 0 0,-28 27 0,43-49 0,1 0 0,-1-1 0,1 1 0,-1-1 0,0 0 0,0-1 0,-6 5 0,9-7 0,1 0 0,-1 0 0,1 0 0,-1 1 0,1-1 0,-1 0 0,1 0 0,-1 0 0,1 0 0,-1 0 0,0 0 0,1 0 0,-1 0 0,1 0 0,-1-1 0,1 1 0,-1 0 0,1 0 0,-1 0 0,1-1 0,-1 1 0,1 0 0,-1 0 0,0-1 0,0-1 0,0 1 0,0 0 0,1-1 0,-1 1 0,0-1 0,1 1 0,-1-1 0,0 1 0,1-1 0,0 1 0,-1-1 0,1-2 0,0-2 0,-1 1 0,1 0 0,1 0 0,-1 0 0,1 0 0,0-1 0,0 1 0,1 0 0,-1 0 0,1 0 0,0 1 0,0-1 0,1 0 0,-1 1 0,1 0 0,6-7 0,5-6 0,1 2 0,30-25 0,-14 13 0,-17 14 0,1 1 0,1 1 0,0 0 0,1 2 0,18-9 0,-35 17 0,1 1 0,-1 0 0,1-1 0,-1 1 0,1 0 0,-1-1 0,1 1 0,-1 0 0,1 0 0,-1 0 0,1-1 0,-1 1 0,1 0 0,0 0 0,-1 0 0,1 0 0,-1 0 0,1 0 0,-1 0 0,1 0 0,0 0 0,-1 0 0,1 1 0,-1-1 0,1 0 0,-1 0 0,1 0 0,-1 1 0,1-1 0,-1 0 0,1 1 0,-1-1 0,1 0 0,-1 1 0,1 0 0,0 0 0,-1 1 0,0-1 0,0 1 0,0-1 0,-1 1 0,1-1 0,0 1 0,0-1 0,-1 1 0,1-1 0,-1 1 0,-1 2 0,-24 42 0,26-46 0,-9 11 0,0 1 0,-21 18 0,20-20 0,0 0 0,-14 19 0,20-21 0,7-5 0,15-11 0,23-17 0,-20 7 0,-19 15 0,1 0 0,0 0 0,0 1 0,0-1 0,0 1 0,0-1 0,0 1 0,1 0 0,-1 0 0,1 1 0,0-1 0,-1 1 0,8-2 0,-10 3 0,-1 0 0,0 0 0,0 0 0,1 0 0,-1 0 0,0 0 0,0 0 0,1 0 0,-1 0 0,0 0 0,0 0 0,1 0 0,-1 0 0,0 0 0,0 0 0,0 0 0,1 1 0,-1-1 0,0 0 0,0 0 0,0 0 0,1 0 0,-1 1 0,0-1 0,0 0 0,0 0 0,0 0 0,0 1 0,0-1 0,1 0 0,-1 0 0,0 1 0,0-1 0,0 0 0,0 0 0,0 1 0,0-1 0,0 0 0,0 0 0,0 1 0,0-1 0,-5 15 0,-13 16 0,17-29 0,-8 9 0,-9 14 0,17-25 0,1 1 0,-1-1 0,1 1 0,-1 0 0,1-1 0,0 1 0,-1 0 0,1 0 0,0-1 0,-1 1 0,1 0 0,0 0 0,0 0 0,0-1 0,0 1 0,0 0 0,0 0 0,0 0 0,0-1 0,0 1 0,0 0 0,0 0 0,0 0 0,1-1 0,-1 1 0,1 1 0,0-2 0,0 1 0,0-1 0,0 0 0,1 1 0,-1-1 0,0 0 0,1 0 0,-1 1 0,0-1 0,0 0 0,1 0 0,-1-1 0,0 1 0,0 0 0,1 0 0,-1-1 0,0 1 0,0 0 0,1-1 0,-1 1 0,0-1 0,1 0 0,27-15 0,-19 9 0,-1-1 0,0 0 0,9-10 0,-12 11 0,1 1 0,0-1 0,0 1 0,0 0 0,12-6 0,-23 22 0,0-1 0,0 0 0,-1 1 0,-9 11 0,-1-4 0,-6 10 0,28-25 0,-7-2 0,1-1 0,-1 1 0,1 0 0,-1 0 0,1 0 0,0-1 0,-1 1 0,1 0 0,-1 0 0,1 0 0,0 0 0,-1 0 0,1 0 0,-1 0 0,1 1 0,-1-1 0,1 0 0,0 0 0,-1 0 0,1 0 0,-1 1 0,1-1 0,-1 0 0,1 1 0,-1-1 0,1 0 0,-1 1 0,1-1 0,-1 1 0,0-1 0,1 0 0,-1 1 0,0-1 0,1 1 0,-1-1 0,0 1 0,1-1 0,-1 1 0,0 0 0,0-1 0,0 1 0,0-1 0,1 1 0,-1-1 0,0 1 0,0 0 0,0-1 0,0 1 0,0-1 0,-1 1 0,1 0 0,-7 20 0,-1-1 0,-1 0 0,-1-1 0,-13 20 0,11-18 0,-10 5 0,22-26 0,-1 0 0,1 0 0,0 1 0,0-1 0,-1 0 0,1 0 0,0 0 0,-1 1 0,1-1 0,0 0 0,-1 0 0,1 0 0,0 0 0,-1 0 0,1 1 0,-1-1 0,1 0 0,0 0 0,-1 0 0,1 0 0,-1 0 0,1 0 0,0 0 0,-1-1 0,1 1 0,-1 0 0,0-1 0,1 0 0,0 1 0,-1-1 0,1 0 0,0 0 0,0 0 0,0 0 0,-1 0 0,1 1 0,0-1 0,0 0 0,0 0 0,0 0 0,1 0 0,-1 0 0,0 0 0,0 1 0,1-2 0,2-8 0,0 0 0,1 1 0,0-1 0,1 1 0,0 0 0,1 0 0,0 1 0,6-8 0,21-33 0,115-188 0,-105 174 0,-31 47 0,2 1 0,0 0 0,0 1 0,2 0 0,0 1 0,0 1 0,1 0 0,1 2 0,-1 0 0,28-11 0,33-6-1365,-64 23-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19" ma:contentTypeDescription="Create a new document." ma:contentTypeScope="" ma:versionID="5625517a5aa3f432215aeccf2f3f7f9c">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8147b725b49c452107680ae8ce1dbdc9"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E96423-3571-4136-9671-6DF02FB798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customXml/itemProps3.xml><?xml version="1.0" encoding="utf-8"?>
<ds:datastoreItem xmlns:ds="http://schemas.openxmlformats.org/officeDocument/2006/customXml" ds:itemID="{8B99EE8D-C39F-4D79-A22C-BE3E7E8D4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MICHAEL CHRISTOPHER</cp:lastModifiedBy>
  <cp:revision>180</cp:revision>
  <dcterms:created xsi:type="dcterms:W3CDTF">2022-02-22T00:27:00Z</dcterms:created>
  <dcterms:modified xsi:type="dcterms:W3CDTF">2025-07-1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